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8299D" w14:textId="5D41DBA6" w:rsidR="00E37CC6" w:rsidRPr="00E37CC6" w:rsidRDefault="00E37CC6" w:rsidP="008E47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7CC6">
        <w:rPr>
          <w:rFonts w:ascii="Times New Roman" w:hAnsi="Times New Roman" w:cs="Times New Roman"/>
          <w:b/>
          <w:sz w:val="24"/>
          <w:szCs w:val="24"/>
        </w:rPr>
        <w:t>T.C. BATMAN ÜNİVERSİTESİ REKTÖRLÜĞÜ</w:t>
      </w:r>
    </w:p>
    <w:p w14:paraId="62CE3A6F" w14:textId="1A211D91" w:rsidR="00E662AB" w:rsidRDefault="00E37CC6" w:rsidP="008E47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7CC6">
        <w:rPr>
          <w:rFonts w:ascii="Times New Roman" w:hAnsi="Times New Roman" w:cs="Times New Roman"/>
          <w:b/>
          <w:sz w:val="24"/>
          <w:szCs w:val="24"/>
        </w:rPr>
        <w:t>………………………….. DEKANLIĞINA / MÜDÜRLÜĞÜNE</w:t>
      </w:r>
    </w:p>
    <w:p w14:paraId="35CDEF84" w14:textId="77777777" w:rsidR="005F28EB" w:rsidRDefault="005F28EB" w:rsidP="00A678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BC53C6" w14:textId="25A960C8" w:rsidR="00222325" w:rsidRDefault="003C7865" w:rsidP="0022232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ülteniz</w:t>
      </w:r>
      <w:r w:rsidR="00222325">
        <w:rPr>
          <w:rFonts w:ascii="Times New Roman" w:hAnsi="Times New Roman" w:cs="Times New Roman"/>
          <w:sz w:val="24"/>
          <w:szCs w:val="24"/>
        </w:rPr>
        <w:t xml:space="preserve">/Müdürlüğünüz </w:t>
      </w:r>
      <w:r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.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  <w:r w:rsidR="00A67867" w:rsidRPr="00AB784D">
        <w:rPr>
          <w:rFonts w:ascii="Times New Roman" w:hAnsi="Times New Roman" w:cs="Times New Roman"/>
          <w:sz w:val="24"/>
          <w:szCs w:val="24"/>
        </w:rPr>
        <w:t>……………………</w:t>
      </w:r>
      <w:r w:rsidR="00610A74">
        <w:rPr>
          <w:rFonts w:ascii="Times New Roman" w:hAnsi="Times New Roman" w:cs="Times New Roman"/>
          <w:sz w:val="24"/>
          <w:szCs w:val="24"/>
        </w:rPr>
        <w:t>……………………………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 Bölümü …………………………</w:t>
      </w:r>
      <w:r w:rsidR="00610A74">
        <w:rPr>
          <w:rFonts w:ascii="Times New Roman" w:hAnsi="Times New Roman" w:cs="Times New Roman"/>
          <w:sz w:val="24"/>
          <w:szCs w:val="24"/>
        </w:rPr>
        <w:t>………………</w:t>
      </w:r>
      <w:r w:rsidR="00A67867" w:rsidRPr="00AB784D">
        <w:rPr>
          <w:rFonts w:ascii="Times New Roman" w:hAnsi="Times New Roman" w:cs="Times New Roman"/>
          <w:sz w:val="24"/>
          <w:szCs w:val="24"/>
        </w:rPr>
        <w:t>Anabilim Dalı</w:t>
      </w:r>
      <w:r w:rsidR="00222325">
        <w:rPr>
          <w:rFonts w:ascii="Times New Roman" w:hAnsi="Times New Roman" w:cs="Times New Roman"/>
          <w:sz w:val="24"/>
          <w:szCs w:val="24"/>
        </w:rPr>
        <w:t xml:space="preserve"> / Programı 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Araştırma Görevlisi </w:t>
      </w:r>
      <w:r w:rsidR="00222325">
        <w:rPr>
          <w:rFonts w:ascii="Times New Roman" w:hAnsi="Times New Roman" w:cs="Times New Roman"/>
          <w:sz w:val="24"/>
          <w:szCs w:val="24"/>
        </w:rPr>
        <w:t xml:space="preserve">/ Öğretim Görevlisi </w:t>
      </w:r>
      <w:r w:rsidR="00A67867" w:rsidRPr="00AB784D">
        <w:rPr>
          <w:rFonts w:ascii="Times New Roman" w:hAnsi="Times New Roman" w:cs="Times New Roman"/>
          <w:sz w:val="24"/>
          <w:szCs w:val="24"/>
        </w:rPr>
        <w:t>kadrosu için</w:t>
      </w:r>
      <w:proofErr w:type="gramStart"/>
      <w:r w:rsidR="00A67867" w:rsidRPr="00AB784D">
        <w:rPr>
          <w:rFonts w:ascii="Times New Roman" w:hAnsi="Times New Roman" w:cs="Times New Roman"/>
          <w:sz w:val="24"/>
          <w:szCs w:val="24"/>
        </w:rPr>
        <w:t xml:space="preserve"> </w:t>
      </w:r>
      <w:r w:rsidR="004D2775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="004D2775">
        <w:rPr>
          <w:rFonts w:ascii="Times New Roman" w:hAnsi="Times New Roman" w:cs="Times New Roman"/>
          <w:sz w:val="24"/>
          <w:szCs w:val="24"/>
        </w:rPr>
        <w:t>/…./……-…../…./…..</w:t>
      </w:r>
      <w:r w:rsidR="00C660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66033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C66033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A67867" w:rsidRPr="00AB784D">
        <w:rPr>
          <w:rFonts w:ascii="Times New Roman" w:hAnsi="Times New Roman" w:cs="Times New Roman"/>
          <w:sz w:val="24"/>
          <w:szCs w:val="24"/>
        </w:rPr>
        <w:t>yapılan</w:t>
      </w:r>
      <w:r w:rsidR="00C66033">
        <w:rPr>
          <w:rFonts w:ascii="Times New Roman" w:hAnsi="Times New Roman" w:cs="Times New Roman"/>
          <w:sz w:val="24"/>
          <w:szCs w:val="24"/>
        </w:rPr>
        <w:t xml:space="preserve"> ilana başvurarak, tabi tutulduğum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 ön değerlendirme ve </w:t>
      </w:r>
      <w:r w:rsidR="00222325">
        <w:rPr>
          <w:rFonts w:ascii="Times New Roman" w:hAnsi="Times New Roman" w:cs="Times New Roman"/>
          <w:sz w:val="24"/>
          <w:szCs w:val="24"/>
        </w:rPr>
        <w:t>nihai değerlendirme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 sonucunda atanmaya hak kazan</w:t>
      </w:r>
      <w:r>
        <w:rPr>
          <w:rFonts w:ascii="Times New Roman" w:hAnsi="Times New Roman" w:cs="Times New Roman"/>
          <w:sz w:val="24"/>
          <w:szCs w:val="24"/>
        </w:rPr>
        <w:t xml:space="preserve">dım. </w:t>
      </w:r>
    </w:p>
    <w:p w14:paraId="514064FB" w14:textId="32C9CCA3" w:rsidR="00A67867" w:rsidRPr="00AB784D" w:rsidRDefault="003C7865" w:rsidP="0022232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stenilen belgeler ekte sunulmuş olup a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şağıda vermiş olduğum belgelerin doğru olduğunu, aksi takdirde atamam yapılsa dahi tüm haklarımdan feragat edeceğimi kabul ve taahhüt ediyorum.   </w:t>
      </w:r>
    </w:p>
    <w:p w14:paraId="12901A92" w14:textId="502566D3" w:rsidR="00A67867" w:rsidRPr="00AB784D" w:rsidRDefault="00A67867" w:rsidP="008E47A6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AB784D">
        <w:rPr>
          <w:rFonts w:ascii="Times New Roman" w:hAnsi="Times New Roman" w:cs="Times New Roman"/>
          <w:sz w:val="24"/>
          <w:szCs w:val="24"/>
        </w:rPr>
        <w:t>Ge</w:t>
      </w:r>
      <w:r w:rsidR="00B80917">
        <w:rPr>
          <w:rFonts w:ascii="Times New Roman" w:hAnsi="Times New Roman" w:cs="Times New Roman"/>
          <w:sz w:val="24"/>
          <w:szCs w:val="24"/>
        </w:rPr>
        <w:t xml:space="preserve">reğini </w:t>
      </w:r>
      <w:r w:rsidR="00C66033">
        <w:rPr>
          <w:rFonts w:ascii="Times New Roman" w:hAnsi="Times New Roman" w:cs="Times New Roman"/>
          <w:sz w:val="24"/>
          <w:szCs w:val="24"/>
        </w:rPr>
        <w:t xml:space="preserve">saygılarımla </w:t>
      </w:r>
      <w:r w:rsidR="004D2775">
        <w:rPr>
          <w:rFonts w:ascii="Times New Roman" w:hAnsi="Times New Roman" w:cs="Times New Roman"/>
          <w:sz w:val="24"/>
          <w:szCs w:val="24"/>
        </w:rPr>
        <w:t>arz ederim.   …../…./..…</w:t>
      </w:r>
      <w:r w:rsidRPr="00AB784D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3732B562" w14:textId="45E692DB" w:rsidR="00A67867" w:rsidRPr="00FA5207" w:rsidRDefault="00A67867" w:rsidP="00A67867">
      <w:pPr>
        <w:spacing w:after="0" w:line="240" w:lineRule="auto"/>
        <w:ind w:left="6372" w:firstLine="708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FA520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dı-Soyadı</w:t>
      </w:r>
    </w:p>
    <w:p w14:paraId="2F6543C6" w14:textId="77777777" w:rsidR="00A67867" w:rsidRPr="00FA5207" w:rsidRDefault="00A67867" w:rsidP="00A67867">
      <w:pPr>
        <w:spacing w:after="0" w:line="240" w:lineRule="auto"/>
        <w:ind w:left="6372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FA520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                  İmza</w:t>
      </w:r>
    </w:p>
    <w:p w14:paraId="6433EDB2" w14:textId="77777777" w:rsidR="00A67867" w:rsidRPr="00AB784D" w:rsidRDefault="00A67867" w:rsidP="00A67867">
      <w:pPr>
        <w:ind w:firstLine="708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"/>
        <w:gridCol w:w="8217"/>
      </w:tblGrid>
      <w:tr w:rsidR="00A67867" w:rsidRPr="00AB784D" w14:paraId="3D585EBF" w14:textId="77777777" w:rsidTr="008F57A2">
        <w:tc>
          <w:tcPr>
            <w:tcW w:w="963" w:type="dxa"/>
          </w:tcPr>
          <w:p w14:paraId="7BC42645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Adres</w:t>
            </w:r>
          </w:p>
        </w:tc>
        <w:tc>
          <w:tcPr>
            <w:tcW w:w="8217" w:type="dxa"/>
            <w:vAlign w:val="center"/>
          </w:tcPr>
          <w:p w14:paraId="548CC336" w14:textId="77777777" w:rsidR="00A67867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2EFD0FEA" w14:textId="53288540" w:rsidR="00222325" w:rsidRPr="00AB784D" w:rsidRDefault="00222325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7867" w:rsidRPr="00AB784D" w14:paraId="3FA75B46" w14:textId="77777777" w:rsidTr="008F57A2">
        <w:tc>
          <w:tcPr>
            <w:tcW w:w="963" w:type="dxa"/>
          </w:tcPr>
          <w:p w14:paraId="02379DF5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Telefon</w:t>
            </w:r>
          </w:p>
        </w:tc>
        <w:tc>
          <w:tcPr>
            <w:tcW w:w="8217" w:type="dxa"/>
          </w:tcPr>
          <w:p w14:paraId="2AB367F1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A67867" w:rsidRPr="00AB784D" w14:paraId="26DB80BA" w14:textId="77777777" w:rsidTr="008F57A2">
        <w:tc>
          <w:tcPr>
            <w:tcW w:w="963" w:type="dxa"/>
          </w:tcPr>
          <w:p w14:paraId="12656B4B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E-posta</w:t>
            </w:r>
          </w:p>
        </w:tc>
        <w:tc>
          <w:tcPr>
            <w:tcW w:w="8217" w:type="dxa"/>
          </w:tcPr>
          <w:p w14:paraId="57D1CE13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</w:tbl>
    <w:p w14:paraId="107AEDC1" w14:textId="77777777" w:rsidR="00A67867" w:rsidRPr="00AB784D" w:rsidRDefault="00A67867" w:rsidP="00A678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FD19D" w14:textId="0B7389F1" w:rsidR="00A67867" w:rsidRPr="00AB784D" w:rsidRDefault="00A67867" w:rsidP="00A67867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B784D">
        <w:rPr>
          <w:rFonts w:ascii="Times New Roman" w:hAnsi="Times New Roman" w:cs="Times New Roman"/>
          <w:sz w:val="24"/>
          <w:szCs w:val="24"/>
          <w:u w:val="single"/>
        </w:rPr>
        <w:t>EKLER:</w:t>
      </w:r>
    </w:p>
    <w:tbl>
      <w:tblPr>
        <w:tblW w:w="939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3"/>
        <w:gridCol w:w="8465"/>
        <w:gridCol w:w="429"/>
      </w:tblGrid>
      <w:tr w:rsidR="00E73690" w:rsidRPr="00AB784D" w14:paraId="1CD9465D" w14:textId="69B1B5A6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7677246" w14:textId="27806C57" w:rsidR="00E73690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1C02A827" w14:textId="5F48F3FF" w:rsidR="00222325" w:rsidRPr="005F28EB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17"/>
                <w:szCs w:val="17"/>
              </w:rPr>
            </w:pP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 xml:space="preserve">Mezuniyet Belgesi (Lisans, Yüksek </w:t>
            </w:r>
            <w:proofErr w:type="gramStart"/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Lisans)  (</w:t>
            </w:r>
            <w:proofErr w:type="gramEnd"/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Aslı</w:t>
            </w:r>
            <w:r w:rsidR="005F28EB"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 xml:space="preserve">, </w:t>
            </w: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Noter Onaylı Sureti</w:t>
            </w:r>
            <w:r w:rsidR="005F28EB"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 xml:space="preserve"> veya E-Devletten alınan belgeler kabul edilir</w:t>
            </w: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)</w:t>
            </w:r>
          </w:p>
          <w:p w14:paraId="3697C05F" w14:textId="3CF84883" w:rsidR="00E73690" w:rsidRPr="00222325" w:rsidRDefault="00E73690" w:rsidP="00AB784D">
            <w:pPr>
              <w:spacing w:after="0" w:line="240" w:lineRule="auto"/>
              <w:ind w:left="-69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61928EA0" w14:textId="77777777" w:rsidR="00E73690" w:rsidRDefault="00E73690" w:rsidP="00AB784D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31477359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09D93DAA" w14:textId="04C91E53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62B94F7B" w14:textId="77777777" w:rsidR="005F28EB" w:rsidRPr="005F28EB" w:rsidRDefault="00222325" w:rsidP="005F28EB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5F28EB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Mezuniyet Transkriptleri (Lisans, Yüksek Lisans) </w:t>
            </w:r>
            <w:r w:rsidR="005F28EB" w:rsidRPr="005F28EB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(Aslı, Noter Onaylı Sureti veya E-Devletten alınan belgeler kabul edilir)</w:t>
            </w:r>
          </w:p>
          <w:p w14:paraId="6E1F4645" w14:textId="4F4344F5" w:rsidR="00222325" w:rsidRPr="005F28EB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29" w:type="dxa"/>
          </w:tcPr>
          <w:p w14:paraId="40D7C904" w14:textId="77777777" w:rsidR="00222325" w:rsidRDefault="00222325" w:rsidP="00AB784D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2282782E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89DAEBF" w14:textId="329D0C07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4458DCF" w14:textId="09F290DC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ALES Sonuç Belgesi</w:t>
            </w:r>
          </w:p>
        </w:tc>
        <w:tc>
          <w:tcPr>
            <w:tcW w:w="429" w:type="dxa"/>
          </w:tcPr>
          <w:p w14:paraId="3B5E0F6C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29C7E27C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77921604" w14:textId="4DE33305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A638287" w14:textId="39AC0656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Yabancı Dil Belgesi</w:t>
            </w:r>
          </w:p>
        </w:tc>
        <w:tc>
          <w:tcPr>
            <w:tcW w:w="429" w:type="dxa"/>
          </w:tcPr>
          <w:p w14:paraId="16933E40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4A28F7D0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5217746" w14:textId="202935CA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2FE98CF3" w14:textId="52687F54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Nüfus Cüzdanı Fotokopisi</w:t>
            </w:r>
          </w:p>
        </w:tc>
        <w:tc>
          <w:tcPr>
            <w:tcW w:w="429" w:type="dxa"/>
          </w:tcPr>
          <w:p w14:paraId="2DD11BEC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70D94655" w14:textId="4E766A7D" w:rsidTr="00222325">
        <w:trPr>
          <w:trHeight w:hRule="exact" w:val="297"/>
        </w:trPr>
        <w:tc>
          <w:tcPr>
            <w:tcW w:w="503" w:type="dxa"/>
            <w:shd w:val="clear" w:color="auto" w:fill="auto"/>
            <w:noWrap/>
            <w:vAlign w:val="center"/>
          </w:tcPr>
          <w:p w14:paraId="566D2797" w14:textId="68013A3B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494A279" w14:textId="3A0052FD" w:rsidR="00222325" w:rsidRPr="00222325" w:rsidRDefault="00222325" w:rsidP="005F28EB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skerlik Durum Belgesi (Erkek Adaylar İçin)</w:t>
            </w:r>
            <w:r w:rsidR="005F28E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(Askerlik Şubesinden Alınmış veya E-Devlet Çıktısı) </w:t>
            </w:r>
          </w:p>
        </w:tc>
        <w:tc>
          <w:tcPr>
            <w:tcW w:w="429" w:type="dxa"/>
          </w:tcPr>
          <w:p w14:paraId="2FE01980" w14:textId="77777777" w:rsidR="00222325" w:rsidRPr="00AB784D" w:rsidRDefault="00222325" w:rsidP="002223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443BF9E1" w14:textId="433F000B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A6C0F5B" w14:textId="1223DDF3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7E960639" w14:textId="5A1B1A74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abıka Kaydı (Adliye Sicil Bürolarından Alınmış veya E-Devlet Çıktısı)</w:t>
            </w:r>
          </w:p>
        </w:tc>
        <w:tc>
          <w:tcPr>
            <w:tcW w:w="429" w:type="dxa"/>
          </w:tcPr>
          <w:p w14:paraId="62F176D8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0C0803BE" w14:textId="646915EE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BEDF784" w14:textId="05067811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37E5C06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Hizmet Belgesi (Daha Önce Kamu Kurumunda Çalışanlar İçin)</w:t>
            </w:r>
          </w:p>
          <w:p w14:paraId="619D23B3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46F7BD7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3EEE3F0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EAB3931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33D6770" w14:textId="3B7B75C5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2E7B4705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0BB3CC41" w14:textId="4A605273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A84375D" w14:textId="6438CDE9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29BDDFD3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Sağlık Kurulu Raporu (Tam Teşekküllü Hastaneden)</w:t>
            </w:r>
          </w:p>
          <w:p w14:paraId="2D4CAC20" w14:textId="0A61D8FE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6C47D220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6E4B69D7" w14:textId="1A55195A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0BAFA093" w14:textId="26836436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782C7C0" w14:textId="77777777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Yüksek Lisans veya Doktora Öğrenci Belgesi (Onaylı)  </w:t>
            </w:r>
          </w:p>
          <w:p w14:paraId="7F35F620" w14:textId="77777777" w:rsidR="00222325" w:rsidRPr="00222325" w:rsidRDefault="00222325" w:rsidP="00222325">
            <w:pPr>
              <w:pStyle w:val="ListeParagraf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 w:line="240" w:lineRule="auto"/>
              <w:ind w:left="0" w:firstLine="284"/>
              <w:contextualSpacing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Lise veya Orta Okulda Hazırlık Sınıfı okuduğuna dair belge (Varsa) </w:t>
            </w:r>
          </w:p>
          <w:p w14:paraId="6BAFDB66" w14:textId="66CE3441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4DBA51C2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78ED50AA" w14:textId="7FDF64ED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E285B48" w14:textId="643610F0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0EAF0AF4" w14:textId="77777777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Lise veya Orta Okulda Hazırlık Sınıfı okuduğuna dair belge (Varsa) </w:t>
            </w:r>
          </w:p>
          <w:p w14:paraId="4D42D4DD" w14:textId="0FB7935C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382FD60E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0DCCC235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14AB1B7" w14:textId="3AB9929E" w:rsidR="00DA41AF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990A3CE" w14:textId="539A2FA4" w:rsidR="00DA41AF" w:rsidRPr="00222325" w:rsidRDefault="00DA41AF" w:rsidP="00DA41AF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Fotoğraf (6 adet son altı ayda çekilmiş)</w:t>
            </w:r>
          </w:p>
        </w:tc>
        <w:tc>
          <w:tcPr>
            <w:tcW w:w="429" w:type="dxa"/>
          </w:tcPr>
          <w:p w14:paraId="7CE8E601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6BE3F8F6" w14:textId="1E33979A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33C8E3B" w14:textId="7C3A8266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05294CAC" w14:textId="6B8A97EE" w:rsidR="00DA41AF" w:rsidRPr="00222325" w:rsidRDefault="00DA41AF" w:rsidP="00DA41A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üvenlik Soruşturması</w:t>
            </w:r>
            <w:r w:rsidRPr="0022232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gramStart"/>
            <w:r w:rsidRPr="00222325">
              <w:rPr>
                <w:rFonts w:asciiTheme="majorBidi" w:hAnsiTheme="majorBidi" w:cstheme="majorBidi"/>
                <w:sz w:val="20"/>
                <w:szCs w:val="20"/>
              </w:rPr>
              <w:t>Formu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 (</w:t>
            </w:r>
            <w:proofErr w:type="gramEnd"/>
            <w:r>
              <w:rPr>
                <w:rFonts w:asciiTheme="majorBidi" w:hAnsiTheme="majorBidi" w:cstheme="majorBidi"/>
                <w:sz w:val="20"/>
                <w:szCs w:val="20"/>
              </w:rPr>
              <w:t>EK-1)</w:t>
            </w:r>
          </w:p>
        </w:tc>
        <w:tc>
          <w:tcPr>
            <w:tcW w:w="429" w:type="dxa"/>
          </w:tcPr>
          <w:p w14:paraId="3C4BB17B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23F7E95B" w14:textId="3EE4A0E9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3D2DE92" w14:textId="6BA97C70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6BB13B69" w14:textId="05E1E0E6" w:rsidR="00DA41AF" w:rsidRPr="002C5DF5" w:rsidRDefault="00DA41AF" w:rsidP="00DA41AF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Mal Bildirim Beyannamesi Formu 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(EK-2)</w:t>
            </w:r>
          </w:p>
        </w:tc>
        <w:tc>
          <w:tcPr>
            <w:tcW w:w="429" w:type="dxa"/>
          </w:tcPr>
          <w:p w14:paraId="63FDF3B1" w14:textId="77777777" w:rsidR="00DA41AF" w:rsidRPr="00AB784D" w:rsidRDefault="00DA41AF" w:rsidP="00DA41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187E8FAD" w14:textId="207AC078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78C0025A" w14:textId="6017B86A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79271CAB" w14:textId="7993E2DF" w:rsidR="00DA41AF" w:rsidRPr="002C5DF5" w:rsidRDefault="00DA41AF" w:rsidP="00DA41A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Aile Yardım Belgesi 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(EK-3)</w:t>
            </w:r>
          </w:p>
        </w:tc>
        <w:tc>
          <w:tcPr>
            <w:tcW w:w="429" w:type="dxa"/>
          </w:tcPr>
          <w:p w14:paraId="2036760A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36B4F920" w14:textId="645B2B2F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A5AA0F6" w14:textId="090AB1B9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11DDD14A" w14:textId="4F60E7B3" w:rsidR="00DA41AF" w:rsidRPr="002C5DF5" w:rsidRDefault="009B1588" w:rsidP="00DA41AF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Kamu Görevlileri</w:t>
            </w:r>
            <w:r w:rsidR="00DA41AF"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 xml:space="preserve"> Etik Sözleşmesi </w:t>
            </w:r>
            <w:r w:rsidR="00DA41AF">
              <w:rPr>
                <w:rFonts w:asciiTheme="majorBidi" w:hAnsiTheme="majorBidi" w:cstheme="majorBidi"/>
                <w:sz w:val="20"/>
                <w:szCs w:val="20"/>
              </w:rPr>
              <w:t>(EK-4)</w:t>
            </w:r>
          </w:p>
        </w:tc>
        <w:tc>
          <w:tcPr>
            <w:tcW w:w="429" w:type="dxa"/>
          </w:tcPr>
          <w:p w14:paraId="189483D7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08702D" w14:textId="6105CA3B" w:rsidR="00AB784D" w:rsidRDefault="00AB784D" w:rsidP="00A67867">
      <w:pPr>
        <w:rPr>
          <w:rFonts w:ascii="Times New Roman" w:hAnsi="Times New Roman" w:cs="Times New Roman"/>
          <w:sz w:val="24"/>
          <w:szCs w:val="24"/>
        </w:rPr>
      </w:pPr>
    </w:p>
    <w:sectPr w:rsidR="00AB784D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402BA" w14:textId="77777777" w:rsidR="00E755B4" w:rsidRDefault="00E755B4">
      <w:pPr>
        <w:spacing w:after="0" w:line="240" w:lineRule="auto"/>
      </w:pPr>
      <w:r>
        <w:separator/>
      </w:r>
    </w:p>
  </w:endnote>
  <w:endnote w:type="continuationSeparator" w:id="0">
    <w:p w14:paraId="278116D1" w14:textId="77777777" w:rsidR="00E755B4" w:rsidRDefault="00E75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38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21"/>
      <w:gridCol w:w="3158"/>
      <w:gridCol w:w="3159"/>
    </w:tblGrid>
    <w:tr w:rsidR="005F28EB" w14:paraId="6B7C1423" w14:textId="77777777" w:rsidTr="002D2E18">
      <w:trPr>
        <w:trHeight w:val="770"/>
      </w:trPr>
      <w:tc>
        <w:tcPr>
          <w:tcW w:w="30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8F832BC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bookmarkStart w:id="0" w:name="_Hlk115168559"/>
          <w:r>
            <w:rPr>
              <w:rFonts w:ascii="Times New Roman" w:hAnsi="Times New Roman" w:cs="Times New Roman"/>
              <w:b/>
              <w:sz w:val="20"/>
              <w:szCs w:val="20"/>
            </w:rPr>
            <w:t>HAZIRLAYAN</w:t>
          </w:r>
        </w:p>
        <w:p w14:paraId="44BF3DC6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77B1A8D9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75A77774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15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49E8943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KONTROL EDEN</w:t>
          </w:r>
        </w:p>
      </w:tc>
      <w:tc>
        <w:tcPr>
          <w:tcW w:w="3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104AD60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ONAYLAYAN</w:t>
          </w:r>
        </w:p>
      </w:tc>
      <w:bookmarkEnd w:id="0"/>
    </w:tr>
  </w:tbl>
  <w:p w14:paraId="23EFBFC1" w14:textId="6323EF4F" w:rsidR="005F28EB" w:rsidRDefault="005F28EB">
    <w:pPr>
      <w:pStyle w:val="AltBilgi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D7B4B" w14:textId="77777777" w:rsidR="00E755B4" w:rsidRDefault="00E755B4">
      <w:pPr>
        <w:spacing w:after="0" w:line="240" w:lineRule="auto"/>
      </w:pPr>
      <w:r>
        <w:separator/>
      </w:r>
    </w:p>
  </w:footnote>
  <w:footnote w:type="continuationSeparator" w:id="0">
    <w:p w14:paraId="3B479052" w14:textId="77777777" w:rsidR="00E755B4" w:rsidRDefault="00E755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4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89"/>
      <w:gridCol w:w="4464"/>
      <w:gridCol w:w="1615"/>
      <w:gridCol w:w="1148"/>
    </w:tblGrid>
    <w:tr w:rsidR="005F28EB" w:rsidRPr="00EF72D5" w14:paraId="4C6BABB6" w14:textId="77777777" w:rsidTr="005F28EB">
      <w:trPr>
        <w:trHeight w:val="287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40DEABCD" w14:textId="37398AB6" w:rsidR="005F28EB" w:rsidRPr="00EF72D5" w:rsidRDefault="007C434E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</w:rPr>
            <w:drawing>
              <wp:inline distT="0" distB="0" distL="0" distR="0" wp14:anchorId="564CC640" wp14:editId="022742C7">
                <wp:extent cx="914400" cy="76200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5DCC024B" w14:textId="77777777" w:rsidR="00E37CC6" w:rsidRDefault="007C434E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T.C. </w:t>
          </w:r>
        </w:p>
        <w:p w14:paraId="7DE31E12" w14:textId="3C1DC99B" w:rsidR="005F28EB" w:rsidRDefault="005F28EB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BATMAN</w:t>
          </w:r>
          <w:r w:rsidRPr="00AB784D">
            <w:rPr>
              <w:rFonts w:ascii="Times New Roman" w:hAnsi="Times New Roman" w:cs="Times New Roman"/>
              <w:b/>
              <w:sz w:val="24"/>
              <w:szCs w:val="24"/>
            </w:rPr>
            <w:t xml:space="preserve"> ÜNİVERSİTESİ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p>
        <w:p w14:paraId="3971BAC1" w14:textId="1F59339D" w:rsidR="00E37CC6" w:rsidRPr="009F1F55" w:rsidRDefault="00E37CC6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ÖĞRETİM ELEMANI ATANMA BAŞVURU DİLEKÇESİ</w:t>
          </w:r>
        </w:p>
      </w:tc>
      <w:tc>
        <w:tcPr>
          <w:tcW w:w="867" w:type="pct"/>
          <w:shd w:val="clear" w:color="auto" w:fill="auto"/>
          <w:vAlign w:val="center"/>
        </w:tcPr>
        <w:p w14:paraId="5B164B70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0158F2EA" w14:textId="5DA6CFF2" w:rsidR="005F28EB" w:rsidRPr="00731EA7" w:rsidRDefault="00ED4148" w:rsidP="00ED4148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R-</w:t>
          </w:r>
          <w:r w:rsidR="008D4E4E">
            <w:rPr>
              <w:rFonts w:ascii="Times New Roman" w:hAnsi="Times New Roman" w:cs="Times New Roman"/>
              <w:sz w:val="20"/>
            </w:rPr>
            <w:t>434</w:t>
          </w:r>
        </w:p>
      </w:tc>
    </w:tr>
    <w:tr w:rsidR="005F28EB" w:rsidRPr="00EF72D5" w14:paraId="474BDCCA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59A74181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088D5BF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1C7CB8BC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77C7CE8D" w14:textId="55B27DE3" w:rsidR="005F28EB" w:rsidRPr="00731EA7" w:rsidRDefault="008D4E4E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2.01.2023</w:t>
          </w:r>
        </w:p>
      </w:tc>
    </w:tr>
    <w:tr w:rsidR="005F28EB" w:rsidRPr="00EF72D5" w14:paraId="7ACB733A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44620048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EB1AE42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01770D98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4F513E2F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5F28EB" w:rsidRPr="00EF72D5" w14:paraId="644E221D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6A1081C9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164FF6D4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14BCF1B1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2F90E280" w14:textId="42524F14" w:rsidR="005F28EB" w:rsidRPr="00731EA7" w:rsidRDefault="008D4E4E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5F28EB" w:rsidRPr="00EF72D5" w14:paraId="2FD8DAD4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247F95AB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4D9D8083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2E57EEB1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E6CD29D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4229968C" w14:textId="4F32D914" w:rsidR="005F28EB" w:rsidRDefault="005F28EB">
    <w:pPr>
      <w:pStyle w:val="stBilgi"/>
    </w:pPr>
  </w:p>
  <w:p w14:paraId="05CCB6F9" w14:textId="77777777" w:rsidR="005F28EB" w:rsidRDefault="005F28E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9284C"/>
    <w:multiLevelType w:val="hybridMultilevel"/>
    <w:tmpl w:val="29E49494"/>
    <w:lvl w:ilvl="0" w:tplc="BAEA31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11632"/>
    <w:multiLevelType w:val="hybridMultilevel"/>
    <w:tmpl w:val="29E49494"/>
    <w:lvl w:ilvl="0" w:tplc="BAEA31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3129">
    <w:abstractNumId w:val="1"/>
  </w:num>
  <w:num w:numId="2" w16cid:durableId="875657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TQ2MjAxNjc0NTZW0lEKTi0uzszPAykwrAUAuv/f9CwAAAA="/>
  </w:docVars>
  <w:rsids>
    <w:rsidRoot w:val="00692C76"/>
    <w:rsid w:val="00073711"/>
    <w:rsid w:val="000A72DA"/>
    <w:rsid w:val="001175EC"/>
    <w:rsid w:val="001E2A2C"/>
    <w:rsid w:val="00222325"/>
    <w:rsid w:val="002450D3"/>
    <w:rsid w:val="00287338"/>
    <w:rsid w:val="002C5DF5"/>
    <w:rsid w:val="002D2E18"/>
    <w:rsid w:val="003C7865"/>
    <w:rsid w:val="004303C0"/>
    <w:rsid w:val="00493A64"/>
    <w:rsid w:val="004A7FF1"/>
    <w:rsid w:val="004D2775"/>
    <w:rsid w:val="004D2C5C"/>
    <w:rsid w:val="005E4352"/>
    <w:rsid w:val="005F0014"/>
    <w:rsid w:val="005F28EB"/>
    <w:rsid w:val="00610A74"/>
    <w:rsid w:val="0067292B"/>
    <w:rsid w:val="00692C76"/>
    <w:rsid w:val="006A25D9"/>
    <w:rsid w:val="00783F98"/>
    <w:rsid w:val="007C434E"/>
    <w:rsid w:val="007D31BA"/>
    <w:rsid w:val="00857A79"/>
    <w:rsid w:val="008A12E0"/>
    <w:rsid w:val="008D4E4E"/>
    <w:rsid w:val="008E47A6"/>
    <w:rsid w:val="009B1588"/>
    <w:rsid w:val="009C57BB"/>
    <w:rsid w:val="009E562E"/>
    <w:rsid w:val="00A67867"/>
    <w:rsid w:val="00A77FC6"/>
    <w:rsid w:val="00A95A17"/>
    <w:rsid w:val="00AB784D"/>
    <w:rsid w:val="00AC7F13"/>
    <w:rsid w:val="00B306C2"/>
    <w:rsid w:val="00B80917"/>
    <w:rsid w:val="00B963E6"/>
    <w:rsid w:val="00BC472C"/>
    <w:rsid w:val="00C05B6C"/>
    <w:rsid w:val="00C66033"/>
    <w:rsid w:val="00C915C9"/>
    <w:rsid w:val="00CA5E61"/>
    <w:rsid w:val="00D51AF9"/>
    <w:rsid w:val="00D92071"/>
    <w:rsid w:val="00DA41AF"/>
    <w:rsid w:val="00DE5D36"/>
    <w:rsid w:val="00E37CC6"/>
    <w:rsid w:val="00E662AB"/>
    <w:rsid w:val="00E73690"/>
    <w:rsid w:val="00E755B4"/>
    <w:rsid w:val="00E819AB"/>
    <w:rsid w:val="00ED4148"/>
    <w:rsid w:val="00F448E6"/>
    <w:rsid w:val="00FA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F7E226"/>
  <w15:chartTrackingRefBased/>
  <w15:docId w15:val="{C510BB63-0D7B-43BB-ACEF-08D3958E8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67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66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662AB"/>
  </w:style>
  <w:style w:type="paragraph" w:styleId="AltBilgi">
    <w:name w:val="footer"/>
    <w:basedOn w:val="Normal"/>
    <w:link w:val="AltBilgiChar"/>
    <w:uiPriority w:val="99"/>
    <w:unhideWhenUsed/>
    <w:rsid w:val="00E66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662AB"/>
  </w:style>
  <w:style w:type="paragraph" w:styleId="BalonMetni">
    <w:name w:val="Balloon Text"/>
    <w:basedOn w:val="Normal"/>
    <w:link w:val="BalonMetniChar"/>
    <w:uiPriority w:val="99"/>
    <w:semiHidden/>
    <w:unhideWhenUsed/>
    <w:rsid w:val="00BC4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472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22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0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Safak Ozsarac</cp:lastModifiedBy>
  <cp:revision>9</cp:revision>
  <cp:lastPrinted>2022-12-26T11:33:00Z</cp:lastPrinted>
  <dcterms:created xsi:type="dcterms:W3CDTF">2022-12-20T11:06:00Z</dcterms:created>
  <dcterms:modified xsi:type="dcterms:W3CDTF">2023-01-11T20:10:00Z</dcterms:modified>
</cp:coreProperties>
</file>